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རིགས་པ་དྲུག་ཅུ་པའི་ཚིག་ལེའུར་བྱས་པ།༄༅༅། །​རྒྱ་གར་སྐད་དུ། ཡུགྟི་ཥཥྛ་ཀཱ་ཀཱ་རི་ཀཱ་ནཱ་མ། བོད་སྐད་དུ། རིགས་པ་དྲུག་ཅུ་པའི་ཚིག་ལེའུར་བྱས་པ་ཞེས་བྱ་བ། འཇམ་དཔལ་གཞོན་ནུར་གྱུར་པ་ལ་ཕྱག་འཚལ་ལོ། །​:གང་གི་</w:t>
      </w:r>
      <w:r>
        <w:rPr>
          <w:rStyle w:val="FootnoteReference"/>
        </w:rPr>
        <w:footnoteReference w:id="20"/>
      </w:r>
      <w:r>
        <w:t xml:space="preserve">སྐྱེ་དང་འཇིག་པ་དག །​ཚུལ་འདི་ཡིས་ནི་སྤངས་གྱུར་པ། །​རྟེན་ཅིང་འབྱུང་བ་གསུངས་པ་ཡི། །​ཐུབ་དབང་དེ་ལ་ཕྱག་འཚལ་ལོ། །​:གང་གིས་བློ་གྲོས་</w:t>
      </w:r>
      <w:r>
        <w:rPr>
          <w:rStyle w:val="FootnoteReference"/>
        </w:rPr>
        <w:footnoteReference w:id="21"/>
      </w:r>
      <w:r>
        <w:t xml:space="preserve">ཡོད་མེད་ལས། །​རྣམ་པར་འདས་ཤིང་མི་གནས་པ། །​དེ་དག་གིས་ནི་རྐྱེན་གྱི་དོན། །​ཟབ་མོ་དམིགས་མེད་རྣམ་པར་རྟོགས། །​རེ་ཞིག་ཉེས་ཀུན་འབྱུང་བའི་གནས། །​མེད་ཉིད་རྣམ་པར་བཟློག་ཟིན་གྱིས། །​:རིགས་པའི་</w:t>
      </w:r>
      <w:r>
        <w:rPr>
          <w:rStyle w:val="FootnoteReference"/>
        </w:rPr>
        <w:footnoteReference w:id="22"/>
      </w:r>
      <w:r>
        <w:t xml:space="preserve">གང་གིས་ཡོད་ཉིད་དང་། །​བཟློག་པར་འགྱུར་བ་:མཉན་པར་</w:t>
      </w:r>
      <w:r>
        <w:rPr>
          <w:rStyle w:val="FootnoteReference"/>
        </w:rPr>
        <w:footnoteReference w:id="23"/>
      </w:r>
      <w:r>
        <w:t xml:space="preserve">གྱིས། །​ཇི་ལྟར་བྱིས་པས་རྣམ་བརྟགས་</w:t>
      </w:r>
      <w:r>
        <w:rPr>
          <w:rStyle w:val="FootnoteReference"/>
        </w:rPr>
        <w:footnoteReference w:id="24"/>
      </w:r>
      <w:r>
        <w:t xml:space="preserve">བཞིན། །​དངོས་པོ་གལ་ཏེ་བདེན་འགྱུར་</w:t>
      </w:r>
      <w:r>
        <w:rPr>
          <w:rStyle w:val="FootnoteReference"/>
        </w:rPr>
        <w:footnoteReference w:id="25"/>
      </w:r>
      <w:r>
        <w:t xml:space="preserve">ན། །​དེ་དངོས་མེད་པས་རྣམ་ཐར་དུ། །​གང་གིས་མི་འདོད་རྒྱུ་ཅི་ཞིག །​ཡོད་པས་རྣམ་པར་མི་གྲོལ་ཏེ། །​མེད་པས་སྲིད་པ་འདི་ལས་མིན། །​དངོས་དང་དངོས་མེད་ཡོངས་ཤེས་པས། །​བདག་ཉིད་ཆེན་པོ་རྣམ་པར་གྲོལ། །​དེ་ཉིད་མ་མཐོང་འཇིག་རྟེན་དང་། །​མྱ་ངན་འདས་པར་རློམ་སེམས་ཏེ། །​དེ་ཉིད་གཟིགས་རྣམས་འཇིག་རྟེན་དང་། །​མྱ་ངན་འདས་པར་རློམ་སེམས་མེད། །​སྲིད་པ་དང་ནི་མྱ་ངན་འདས། །​གཉིས་པོ་འདི་ནི་ཡོད་མ་ཡིན། །​སྲིད་པ་ཡོངས་སུ་ཤེས་པ་ཉིད། །​མྱ་ངན་:འདས་ཤེས་</w:t>
      </w:r>
      <w:r>
        <w:rPr>
          <w:rStyle w:val="FootnoteReference"/>
        </w:rPr>
        <w:footnoteReference w:id="26"/>
      </w:r>
      <w:r>
        <w:t xml:space="preserve">བྱ་བར་བརྗོད། །​དངོས་པོ་བྱུང་བ་ཞིག་པ་ལ། །​ཇི་ལྟར་འགོག་པར་:བརྟགས་པ་</w:t>
      </w:r>
      <w:r>
        <w:rPr>
          <w:rStyle w:val="FootnoteReference"/>
        </w:rPr>
        <w:footnoteReference w:id="27"/>
      </w:r>
      <w:r>
        <w:t xml:space="preserve">བཞིན། །​དེ་བཞིན་དམ་པ་རྣམས་ཀྱིས་ཀྱང་། །​སྒྱུ་མ་:བྱས་ལྟའི་</w:t>
      </w:r>
      <w:r>
        <w:rPr>
          <w:rStyle w:val="FootnoteReference"/>
        </w:rPr>
        <w:footnoteReference w:id="28"/>
      </w:r>
      <w:r>
        <w:t xml:space="preserve">འགོག་པ་བཞེད། །​རྣམ་པར་འཇིག་པས་འགོག་འགྱུར་གྱི། །​འདུས་བྱས་ཡོངས་སུ་ཤེས་པས་མིན། །​དེ་ནི་སུ་ལ་མངོན་སུམ་འགྱུར། །​ཞིག་ཤེས་པ་དེར་ཇི་ལྟར་འགྱུར། །​གལ་ཏེ་ཕུང་པོ་མ་འགགས་ན། །​ཉོན་མོངས་ཟད་ཀྱང་འདས་མི་འགྱུར། །​གང་ཚེ་འདིར་ནི་འགགས་གྱུར་པ། །​དེ་ཡི་ཚེ་ན་གྲོལ་བར་འགྱུར། །​མ་རིག་རྐྱེན་གྱིས་བྱུང་བ་ལ། །​ཡང་དག་ཡེ་ཤེས་ཀྱིས་:གཟིགས་ནས།</w:t>
      </w:r>
      <w:r>
        <w:rPr>
          <w:rStyle w:val="FootnoteReference"/>
        </w:rPr>
        <w:footnoteReference w:id="29"/>
      </w:r>
      <w:r>
        <w:t xml:space="preserve"> །​སྐྱེ་བ་དང་ནི་འགགས་པའང་རུང་། །​འགའ་ཡང་དམིགས་པར་མི་འགྱུར་རོ། །​དེ་ཉིད་མཐོང་ཆོས་མྱ་ངན་འདས།</w:t>
      </w:r>
      <w:r>
        <w:rPr>
          <w:rStyle w:val="FootnoteReference"/>
        </w:rPr>
        <w:footnoteReference w:id="30"/>
      </w:r>
      <w:r>
        <w:t xml:space="preserve"> །​འདས་ཤིང་བྱ་བ་བྱས་པའང་ཡིན། །​གལ་ཏེ་ཆོས་ཤེས་མཇུག་</w:t>
      </w:r>
      <w:r>
        <w:rPr>
          <w:rStyle w:val="FootnoteReference"/>
        </w:rPr>
        <w:footnoteReference w:id="31"/>
      </w:r>
      <w:r>
        <w:t xml:space="preserve">ཐོགས་སུ། །​འདི་ལ་བྱེ་བྲག་ཡོད་ན་ནི། །​དངོས་པོ་ཤིན་ཏུ་ཕྲ་བ་ལའང་། །​གང་གིས་སྐྱེ་བར་རྣམ་བརྟགས་པ། །​རྣམ་པར་མི་མཁས་:དེ་ཡི་</w:t>
      </w:r>
      <w:r>
        <w:rPr>
          <w:rStyle w:val="FootnoteReference"/>
        </w:rPr>
        <w:footnoteReference w:id="32"/>
      </w:r>
      <w:r>
        <w:t xml:space="preserve">ནི། །​རྐྱེན་ལས་བྱུང་བའི་དོན་མ་མཐོང་། །​ཉོན་མོངས་ཟད་པའི་དགེ་སློང་གི །​གལ་ཏེ་འཁོར་བ་རྣམ་ལྡོག་ན། །​ཅི་ཕྱིར་རྫོགས་སངས་རྒྱས་རྣམས་ཀྱིས། །​དེ་ཡི་རྩོམ་པ་རྣམ་མི་བཤད། །​:རྩོམ་པ་</w:t>
      </w:r>
      <w:r>
        <w:rPr>
          <w:rStyle w:val="FootnoteReference"/>
        </w:rPr>
        <w:footnoteReference w:id="33"/>
      </w:r>
      <w:r>
        <w:t xml:space="preserve">ཡོད་ན་ངེས་པར་ཡང་། །​ལྟ་བར་འགྱུར་བ་ཡོངས་སུ་འཛིན། །​རྟེན་ཅིང་འབྲེལ་པར་འབྱུང་བ་གང་། །​དེ་ལ་སྔོན་དང་ཐ་མ་ཅི། །​སྔོན་སྐྱེས་པ་ནི་ཇི་ལྟར་ན། །​ཕྱི་ནས་སླར་ཡང་བཟློག་པར་འགྱུར། །​སྔོན་དང་ཕྱི་མའི་མཐའ་བྲལ་བ། །​:འགྲོ་བ་</w:t>
      </w:r>
      <w:r>
        <w:rPr>
          <w:rStyle w:val="FootnoteReference"/>
        </w:rPr>
        <w:footnoteReference w:id="34"/>
      </w:r>
      <w:r>
        <w:t xml:space="preserve">སྒྱུ་མ་བཞིན་དུ་སྣང་། །​གང་ཚེ་སྒྱུ་མ་འབྱུང་ཞེའམ། །​གང་ཚེ་འཇིག་པར་འགྱུར་སྙམ་དུ། །​སྒྱུ་མ་ཤེས་པ་དེར་མི་རྨོངས། །​སྒྱུ་མ་མི་ཤེས་ཡོངས་སུ་སྲེད། །​སྲིད་པ་སྨིག་རྒྱུ་སྒྱུ་འདྲ་བར། །​བློ་ཡིས་མཐོང་བར་གྱུར་པ་ནི། །​སྔོན་གྱི་མཐའ་འམ་ཕྱི་མའི་མཐའ། །​ལྟ་བས་ཡོངས་སུ་སླད་མི་འགྱུར། །​གང་དག་གིས་ནི་འདུས་བྱས་ལ། །​སྐྱེ་དང་འཇིག་པ་རྣམ་བརྟགས་པ། །​དེ་དག་རྟེན་འབྱུང་འཁོར་ལོ་:ཡིས། །​འཁོར་ལོའི་</w:t>
      </w:r>
      <w:r>
        <w:rPr>
          <w:rStyle w:val="FootnoteReference"/>
        </w:rPr>
        <w:footnoteReference w:id="35"/>
      </w:r>
      <w:r>
        <w:t xml:space="preserve">འགྲོ་བ་:རྣམ་མི་རྟོག །​</w:t>
      </w:r>
      <w:r>
        <w:rPr>
          <w:rStyle w:val="FootnoteReference"/>
        </w:rPr>
        <w:footnoteReference w:id="36"/>
      </w:r>
      <w:r>
        <w:t xml:space="preserve">དེ་དང་དེ་བརྟེན་:གང་འབྱུང་</w:t>
      </w:r>
      <w:r>
        <w:rPr>
          <w:rStyle w:val="FootnoteReference"/>
        </w:rPr>
        <w:footnoteReference w:id="37"/>
      </w:r>
      <w:r>
        <w:t xml:space="preserve">དེ། །​རང་གི་དངོས་པོར་སྐྱེས་མ་ཡིན། །​རང་གི་:དངོས་པོ་</w:t>
      </w:r>
      <w:r>
        <w:rPr>
          <w:rStyle w:val="FootnoteReference"/>
        </w:rPr>
        <w:footnoteReference w:id="38"/>
      </w:r>
      <w:r>
        <w:t xml:space="preserve">གང་མ་སྐྱེས། །​དེ་ནི་སྐྱེ་ཞེས་ཇི་ལྟར་བྱ། །​རྒྱུ་ཟད་ཉིད་ལས་ཞི་བ་ནི། །​ཟད་ཅེས་བྱ་བར་:རྟོག་པ་</w:t>
      </w:r>
      <w:r>
        <w:rPr>
          <w:rStyle w:val="FootnoteReference"/>
        </w:rPr>
        <w:footnoteReference w:id="39"/>
      </w:r>
      <w:r>
        <w:t xml:space="preserve">སྟེ། །​རང་བཞིན་གྱིས་ནི་གང་མ་ཟད། །​དེ་ལ་ཟད་ཅེས་ཇི་ལྟར་བརྗོད། །​དེ་ལྟར་ཅི་ཡང་སྐྱེ་བ་མེད། །​ཅི་ཡང་འགག་པར་མི་འགྱུར་རོ། །​སྐྱེ་བ་དང་ནི་འཇིག་པའི་ལས། །​དགོས་པའི་དོན་དུ་བསྟན་པའོ། །​སྐྱེ་བ་ཤེས་པས་འཇིག་པ་ཤེས། །​འཇིག་པ་ཤེས་པས་མི་རྟག་ཤེས། །​མི་རྟག་ཉིད་ལ་འཇུག་ཤེས་པས། །​དམ་པའི་ཆོས་ཀྱང་:རྟོག་པར་</w:t>
      </w:r>
      <w:r>
        <w:rPr>
          <w:rStyle w:val="FootnoteReference"/>
        </w:rPr>
        <w:footnoteReference w:id="40"/>
      </w:r>
      <w:r>
        <w:t xml:space="preserve">འགྱུར། །​གང་དག་རྟེན་ཅིང་འབྲེལ་འབྱུང་བ། །​སྐྱེ་དང་འཇིག་པ་རྣམ་སྤངས་པར། །​ཤེས་པར་གྱུར་པ་དེ་དག་ནི། །​ལྟར་གྱུར་སྲིད་པའི་རྒྱ་མཚོ་བརྒལ། །​:སོ་སོའི་</w:t>
      </w:r>
      <w:r>
        <w:rPr>
          <w:rStyle w:val="FootnoteReference"/>
        </w:rPr>
        <w:footnoteReference w:id="41"/>
      </w:r>
      <w:r>
        <w:t xml:space="preserve">སྐྱེ་བོ་དངོས་བདག་ཅན། །​ཡོད་དང་མེད་པར་ཕྱིན་ཅི་ལོག །​ཉེས་པས་ཉོན་མོངས་དབང་གྱུར་རྣམས། །​རང་གི་སེམས་ཀྱིས་བསླུས་པར་འགྱུར། །​དངོས་ལ་མཁས་པ་རྣམས་ཀྱིས་ནི། །​དངོས་པོ་མི་རྟག་བསླུ་བའི་ཆོས། །​གསོག་དང་སྟོང་པ་བདག་མེད་པ། །​རྣམ་པར་དབེན་ཞེས་བྱ་བར་མཐོང་། །​གནས་མེད་དམིགས་པ་ཡོད་མ་ཡིན། །​རྩ་བ་མེད་ཅིང་གནས་པ་མེད། །​མ་རིག་རྒྱུ་ལས་ཤིན་དུ་བྱུང་། །​ཐོག་མ་དབུས་མཐའ་རྣམ་པར་སྤངས། །​ཆུ་ཤིང་བཞིན་དུ་སྙིང་པོ་མེད། །​དྲི་ཟའི་གྲོང་ཁྱེར་འདྲ་བ་སྟེ། །​རྨོངས་</w:t>
      </w:r>
      <w:r>
        <w:rPr>
          <w:rStyle w:val="FootnoteReference"/>
        </w:rPr>
        <w:footnoteReference w:id="42"/>
      </w:r>
      <w:r>
        <w:t xml:space="preserve">པའི་གྲོང་ཁྱེར་མི་བཟད་</w:t>
      </w:r>
      <w:r>
        <w:rPr>
          <w:rStyle w:val="FootnoteReference"/>
        </w:rPr>
        <w:footnoteReference w:id="43"/>
      </w:r>
      <w:r>
        <w:t xml:space="preserve">པའི། །​འགྲོ་བ་སྒྱུ་མ་བཞིན་དུ་སྣང་། །​ཚངས་སོགས་འཇིག་རྟེན་འདི་ལ་ནི། །​བདེན་པར་རབ་ཏུ་གང་སྣང་བ། །​དེ་ནི་འཕགས་ལ་རྫུན་ཞེས་གསུངས། །​འདི་ལས་གཞན་ལྟ་ཅི་ཞིག་ལུས། །​འཇིག་རྟེན་མ་རིག་ལྡོངས་གྱུར་པ། །​སྲེད་པ་:རྒྱུན་གྱིས་</w:t>
      </w:r>
      <w:r>
        <w:rPr>
          <w:rStyle w:val="FootnoteReference"/>
        </w:rPr>
        <w:footnoteReference w:id="44"/>
      </w:r>
      <w:r>
        <w:t xml:space="preserve">རྗེས་འབྲང་</w:t>
      </w:r>
      <w:r>
        <w:rPr>
          <w:rStyle w:val="FootnoteReference"/>
        </w:rPr>
        <w:footnoteReference w:id="45"/>
      </w:r>
      <w:r>
        <w:t xml:space="preserve">དང་། །​མཁས་པ་སྲེད་པ་དང་བྲལ་བ། །​དགེ་བ་རྣམས་ལྟ་ག་ལ་མཉམ། །​དེ་ཉིད་ཚོལ་ལ་ཐོག་མར་ནི། །​ཐམས་ཅད་ཡོད་ཅེས་བརྗོད་པར་བྱ། །​དོན་རྣམས་རྟོགས་ཤིང་ཆགས་མེད་ལ། །​ཕྱིས་</w:t>
      </w:r>
      <w:r>
        <w:rPr>
          <w:rStyle w:val="FootnoteReference"/>
        </w:rPr>
        <w:footnoteReference w:id="46"/>
      </w:r>
      <w:r>
        <w:t xml:space="preserve">ནི་རྣམ་པར་དབེན་པའོ། །​རྣམ་པར་དབེན་དོན་མི་ཤེས་ལ། །​ཐོས་པ་ཙམ་ལ་འཇུག་བྱེད་ཅིང་། །​གང་དག་བསོད་ནམས་མི་བྱེད་པ། །​སྐྱེས་བུ་ཐ་ཤལ་དེ་དག་བརླག །​ལས་རྣམས་འབྲས་བུ་བཅས་ཉིད་དང་། །​འགྲོ་བ་དག་ཀྱང་ཡང་དག་བཤད། །​དེ་ཡི་རང་བཞིན་ཡོངས་ཤེས་དང་། །​སྐྱེ་བ་མེད་པ་དག་ཀྱང་བསྟན། །​དགོས་པའི་དབང་གིས་རྒྱལ་བ་རྣམས། །​ང་དང་ང་ཡི་ཞེས་གསུངས་</w:t>
      </w:r>
      <w:r>
        <w:rPr>
          <w:rStyle w:val="FootnoteReference"/>
        </w:rPr>
        <w:footnoteReference w:id="47"/>
      </w:r>
      <w:r>
        <w:t xml:space="preserve">ལྟར། །​ཕུང་པོ་ཁམས་དང་སྐྱེ་མཆེད་རྣམས། །​དེ་བཞིན་དགོས་པའི་དབང་གིས་གསུངས། །​འབྱུང་བ་ཆེ་ལ་སོགས་བཤད་པ། །​རྣམ་པར་ཤེས་སུ་ཡང་དག་འདུ། །​དེ་ཤེས་པས་ནི་འབྲལ་འགྱུར་ན། །​:ལོག་པར་</w:t>
      </w:r>
      <w:r>
        <w:rPr>
          <w:rStyle w:val="FootnoteReference"/>
        </w:rPr>
        <w:footnoteReference w:id="48"/>
      </w:r>
      <w:r>
        <w:t xml:space="preserve">རྣམ་བརྟགས་མ་ཡིན་ནམ། །​མྱ་ངན་འདས་པ་བདེན་གཅིག་པུར། །​རྒྱལ་བ་རྣམས་ཀྱིས་གང་གསུངས་པ། །​དེ་ཚེ་ལྷག་མ་ལོག་མིན་ཞེས། །​མཁས་པ་སུ་ཞིག་རྟོག་པར་བྱེད། །​ཇི་སྲིད་ཡིད་ཀྱི་རྣམ་གཡོ་བ། །​དེ་སྲིད་བདུད་ཀྱི་:སྤྱོད་ཡུལ་དེ།</w:t>
      </w:r>
      <w:r>
        <w:rPr>
          <w:rStyle w:val="FootnoteReference"/>
        </w:rPr>
        <w:footnoteReference w:id="49"/>
      </w:r>
      <w:r>
        <w:t xml:space="preserve"> །​དེ་ལྟ་ཡིན་ན་འདི་ལ་ནི། །​ཉེས་པ་མེད་པར་ཅིས་མི་འཐད། །​འཇིག་རྟེན་མ་རིག་རྐྱེན་ཅན་དུ། །​གང་ཕྱིར་སངས་རྒྱས་རྣམས་གསུངས་པ། །​འདི་ཡི་ཕྱིར་ན་འཇིག་རྟེན་འདི། །​རྣམ་རྟོག་ཡིན་ཞེས་ཅིས་མི་འཐད། །​མ་རིག་འགགས་པར་གྱུར་པ་ན། །​གང་ཞིག་འགག་པར་འགྱུར་བ་དེ། །​མི་ཤེས་པ་ལས་ཀུན་བརྟགས་པར། །​:ཇི་ལྟ་བུར་</w:t>
      </w:r>
      <w:r>
        <w:rPr>
          <w:rStyle w:val="FootnoteReference"/>
        </w:rPr>
        <w:footnoteReference w:id="50"/>
      </w:r>
      <w:r>
        <w:t xml:space="preserve">ན་གསལ་མི་འགྱུར། །​གང་ཞིག་རྒྱུ་དང་བཅས་འབྱུང་ཞིང་། །​རྐྱེན་མེད་པར་ནི་གནས་པ་མེད། །​རྐྱེན་མེད་ཕྱིར་ཡང་འཇིག་འགྱུར་བ། །​དེ་ནི་ཡོད་ཅེས་ཇི་ལྟར་རྟོགས། །​གལ་ཏེ་ཡོད་པར་སྨྲ་བ་རྣམས། །​དངོས་མཆོག་ཞེན་ནས་གནས་པ་ནི། །​ལམ་དེ་ཉིད་ལ་གནས་པ་སྟེ། །​དེ་ལ་ངོ་མཚར་ཅུང་ཟད་མེད། །​སངས་རྒྱས་ལམ་ལ་བརྟེན་ནས་ནི། །​ཀུན་ལ་མི་རྟག་སྨྲ་བ་རྣམས། །​རྩོད་</w:t>
      </w:r>
      <w:r>
        <w:rPr>
          <w:rStyle w:val="FootnoteReference"/>
        </w:rPr>
        <w:footnoteReference w:id="51"/>
      </w:r>
      <w:r>
        <w:t xml:space="preserve">པས་དངོས་རྣམས་མཆོག་:བཟུང་བས།</w:t>
      </w:r>
      <w:r>
        <w:rPr>
          <w:rStyle w:val="FootnoteReference"/>
        </w:rPr>
        <w:footnoteReference w:id="52"/>
      </w:r>
      <w:r>
        <w:t xml:space="preserve"> །​གནས་པ་གང་ཡིན་དེ་སྨད་དོ། །​འདི་འམ་དེའོ་ཞེས་གང་དུ། །​རྣམ་པར་དཔྱད་ནས་མི་དམིགས་ན། །​རྩོད་པ་འདིའམ་དེ་བདེན་ཞེས། །​མཁས་པ་སུ་ཞིག་སྨྲ་བར་འགྱུར། །​དེ་དག་གིས་ནི་མ་བརྟེན་པར། །​བདག་གམ་འཇིག་རྟེན་མངོན་ཞེན་པ། །​དེ་དག་:ཀྱེ་མ་</w:t>
      </w:r>
      <w:r>
        <w:rPr>
          <w:rStyle w:val="FootnoteReference"/>
        </w:rPr>
        <w:footnoteReference w:id="53"/>
      </w:r>
      <w:r>
        <w:t xml:space="preserve">རྟག་མི་རྟག །​ལ་སོགས་ལྟ་བས་འཕྲོགས་པ་ཡིན། །​གང་དག་བརྟེན་ནས་དངོས་པོ་རྣམས། །​དེ་ཉིད་དུ་ནི་གྲུབ་འདོད་པ། །​དེ་དག་ལ་ཡང་རྟགས་སོགས་སྐྱོན། །​དེ་དག་ཇི་ལྟར་འབྱུང་མི་འགྱུར། །​གང་དག་བརྟེན་ནས་དངོས་པོ་རྣམས། །​ཆུ་ཡི་ཟླ་བ་ལྟ་བུར་ནི། །​ཡང་དག་མ་ཡིན་ལོག་མིན་པར། །​འདོད་པ་དེ་དག་ལྟས་</w:t>
      </w:r>
      <w:r>
        <w:rPr>
          <w:rStyle w:val="FootnoteReference"/>
        </w:rPr>
        <w:footnoteReference w:id="54"/>
      </w:r>
      <w:r>
        <w:t xml:space="preserve">མི་འཕྲོགས། །​</w:t>
      </w:r>
      <w:r>
        <w:rPr>
          <w:rStyle w:val="FootnoteReference"/>
        </w:rPr>
        <w:footnoteReference w:id="55"/>
      </w:r>
      <w:r>
        <w:t xml:space="preserve">དངོས་པོར་ཁས་ལེན་ཡོད་ན་ནི། །​འདོད་ཆགས་ཞེ་སྡང་འབྱུང་བ་ཡི།</w:t>
      </w:r>
      <w:r>
        <w:rPr>
          <w:rStyle w:val="FootnoteReference"/>
        </w:rPr>
        <w:footnoteReference w:id="56"/>
      </w:r>
      <w:r>
        <w:t xml:space="preserve"> །​ལྟ་བ་:མི་བཟད་</w:t>
      </w:r>
      <w:r>
        <w:rPr>
          <w:rStyle w:val="FootnoteReference"/>
        </w:rPr>
        <w:footnoteReference w:id="57"/>
      </w:r>
      <w:r>
        <w:t xml:space="preserve">མ་རུངས་འབྱུང་། །​དེ་ལས་བྱུང་བའི་:སྤྱོད་པར་</w:t>
      </w:r>
      <w:r>
        <w:rPr>
          <w:rStyle w:val="FootnoteReference"/>
        </w:rPr>
        <w:footnoteReference w:id="58"/>
      </w:r>
      <w:r>
        <w:t xml:space="preserve">འགྱུར། །​དེ་ནི་ལྟ་བ་ཀུན་གྱི་རྒྱུ། །​དེ་མེད་ཉོན་མོངས་མི་སྐྱེ་སྟེ། །​དེ་ཕྱིར་དེ་ནི་ཡོངས་ཤེས་ན། །​ལྟ་དང་ཉོན་མོངས་ཡོངས་སུ་:འབྱང་། །​དངོས་པོར་ཁས་ལེན་ཡོད་ན་ནི། །​</w:t>
      </w:r>
      <w:r>
        <w:rPr>
          <w:rStyle w:val="FootnoteReference"/>
        </w:rPr>
        <w:footnoteReference w:id="59"/>
      </w:r>
      <w:r>
        <w:t xml:space="preserve">གང་གིས་དེ་ཤེས་འགྱུར་སྙམ་ན། །​བརྟེན་ནས་འབྱུང་བ་མཐོང་བ་དེ། །​བརྟེན་ནས་སྐྱེ་བ་མ་:སྐྱེས་པས།</w:t>
      </w:r>
      <w:r>
        <w:rPr>
          <w:rStyle w:val="FootnoteReference"/>
        </w:rPr>
        <w:footnoteReference w:id="60"/>
      </w:r>
      <w:r>
        <w:t xml:space="preserve"> །​དེ་ཉིད་མཁྱེན་པ་མཆོག་གིས་གསུངས། །​ལོག་པའི་ཤེས་པ་ཟིལ་གནོན་པ། །​བདེན་པ་མིན་ལ་བདེན་རྫུན་</w:t>
      </w:r>
      <w:r>
        <w:rPr>
          <w:rStyle w:val="FootnoteReference"/>
        </w:rPr>
        <w:footnoteReference w:id="61"/>
      </w:r>
      <w:r>
        <w:t xml:space="preserve">པའི། །​ཡོངས་སུ་འཛིན་དང་རྩོད་སོགས་ཀྱི། །​རིམ་པ་ཆགས་ལས་འབྱུང་བར་འགྱུར། །​ཆེ་བའི་བདག་ཉིད་ཅན་དེ་དག །​རྣམས་ལ་ཕྱོགས་མེད་རྩོད་པ་མེད། །​གང་རྣམས་ལ་ནི་ཕྱོགས་མེད་པ། །​དེ་ལ་གཞན་ཕྱོགས་ག་ལ་ཡོད། །​གང་ཡང་རུང་བའི་གནས་རྙེད་ནས། །​ཉོན་མོངས་སྦྲུལ་གདུག་གཡོ་ཅན་གྱིས། །​ཟིན་པར་འགྱུར་</w:t>
      </w:r>
      <w:r>
        <w:rPr>
          <w:rStyle w:val="FootnoteReference"/>
        </w:rPr>
        <w:footnoteReference w:id="62"/>
      </w:r>
      <w:r>
        <w:t xml:space="preserve">ཏེ་གང་གི་སེམས། །​གནས་མེད་དེ་དག་ཟིན་མི་འགྱུར། །​གནས་བཅས་སེམས་དང་ལྡན་རྣམས་ལ། །​ཉོན་མོངས་དུག་ཆེན་ཅིས་མི་འགྱུར།</w:t>
      </w:r>
      <w:r>
        <w:rPr>
          <w:rStyle w:val="FootnoteReference"/>
        </w:rPr>
        <w:footnoteReference w:id="63"/>
      </w:r>
      <w:r>
        <w:t xml:space="preserve"> །​ཉོན་མོངས་སྦྲུལ་གྱིས་ཟིན་པར་འགྱུར། །​བྱིས་པ་བདེན་པར་འདུ་ཤེས་པས། །​གཟུགས་བརྙན་ལ་ནི་ཆགས་པ་བཞིན། །​དེ་ལྟར་འཇིག་རྟེན་རྨོངས་པའི་ཕྱིར། །​ཡུལ་གྱི་གཟེབ་ལ་ཐོགས་པར་འགྱུར། །​བདག་ཉིད་ཆེ་རྣམས་དངོས་པོ་དག །​གཟུགས་བརྙན་ལྟ་བུར་:ཡེ་ཤེས་ཀྱི།</w:t>
      </w:r>
      <w:r>
        <w:rPr>
          <w:rStyle w:val="FootnoteReference"/>
        </w:rPr>
        <w:footnoteReference w:id="64"/>
      </w:r>
      <w:r>
        <w:t xml:space="preserve"> །​མིག་གིས་མཐོང་ནས་ཡུལ་ཞེས་ནི། །​བྱ་བའི་འདམ་ལ་མི་ཐོགས་སོ། །​བྱིས་པ་རྣམས་ནི་གཟུགས་ལ་ཆགས། །​བར་མ་དག་ནི་ཆགས་བྲལ་འགྱུར། །​གཟུགས་ཀྱི་རང་བཞིན་ཤེས་པ་ཡི། །​བློ་མཆོག་ལྡན་པ་རྣམ་པར་གྲོལ། །​སྡུག་སྙམ་པ་ལས་ཆགས་པར་འགྱུར། །​དེ་ལས་བཟློག་པས་འདོད་ཆགས་བྲལ། །​སྒྱུ་མའི་སྐྱེས་བུ་ལྟར་དབེན་པར། །​མཐོང་ནས་མྱ་ངན་འདའ་བར་འགྱུར། །​ལོག་པའི་ཤེས་པས་མངོན་གདུང་བའི། །​ཉོན་མོངས་སྐྱོན་རྣམས་:གང་ཡིན་དེ།</w:t>
      </w:r>
      <w:r>
        <w:rPr>
          <w:rStyle w:val="FootnoteReference"/>
        </w:rPr>
        <w:footnoteReference w:id="65"/>
      </w:r>
      <w:r>
        <w:t xml:space="preserve"> །​དངོས་དང་དངོས་མེད་རྣམ་རྟོག་པ། །​དོན་ཤེས་འགྱུར་ལ་མི་འབྱུང་ངོ། །​གནས་ཡོད་ན་ནི་འདོད་ཆགས་དང་། །​འདོད་ཆགས་བྲལ་བར་འགྱུར་ཞིག་ན། །​གནས་མེད་བདག་ཉིད་ཆེན་པོ་རྣམས། །​ཆགས་པ་མེད་ཅིང་ཆགས་བྲལ་མིན། །​གང་དག་རྣམ་པར་དབེན་སྙམ་དུ། །​གཡོ་བའི་ཡིད་ཀྱང་མི་གཡོ་བ། །​ཉོན་མོངས་སྦྲུལ་གྱིས་དཀྲུགས་གྱུར་པ། །​མི་ཟད་སྲིད་པའི་རྒྱ་མཚོ་བརྒལ། །​དགེ་བ་འདི་ཡིས་སྐྱེ་བོ་ཀུན། །​བསོད་ནམས་ཡེ་ཤེས་ཚོགས་བསགས་ཏེ། །​བསོད་ནམས་ཡེ་ཤེས་ལས་བྱུང་བའི། །​དམ་པ་གཉིས་ནི་ཐོབ་པར་ཤོག །​རིགས་པ་:དྲུག་ཅུ་པའི་ཚིག་</w:t>
      </w:r>
      <w:r>
        <w:rPr>
          <w:rStyle w:val="FootnoteReference"/>
        </w:rPr>
        <w:footnoteReference w:id="66"/>
      </w:r>
      <w:r>
        <w:t xml:space="preserve">ལེའུར་བྱས་པ་ཞེས་བྱ་བ་སློབ་དཔོན་འཕགས་པ་ཀླུ་སྒྲུབ་ཀྱི་ཞལ་སྔ་ནས་མཛད་པ་རྫོགས་སོ།། །​།རྒྱ་གར་གྱི་མཁན་པོ་མུ་ཏི་ཏ་ཤྲཱིའི་ཞལ་སྔ་ནས་དང་། བོད་ཀྱི་:ལོཙྪ་བ་</w:t>
      </w:r>
      <w:r>
        <w:rPr>
          <w:rStyle w:val="FootnoteReference"/>
        </w:rPr>
        <w:footnoteReference w:id="67"/>
      </w:r>
      <w:r>
        <w:t xml:space="preserve">པ་ཚབ་ཉི་མ་གྲགས་ཀྱིས་བཅོས་</w:t>
      </w:r>
      <w:r>
        <w:rPr>
          <w:rStyle w:val="FootnoteReference"/>
        </w:rPr>
        <w:footnoteReference w:id="68"/>
      </w:r>
      <w:r>
        <w:t xml:space="preserve">ཏེ་གཏན་ལ་ཕབ་པའོ།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་ སྡེ་དགེ། སྣར་ཐང་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དག་གི་བློ་ སྡེ་དགེ། སྣར་ཐང་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་ སྡེ་དགེ། སྣར་ཐང་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ཉམ་པར་ སྣར་ཐང་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 སྡེ་དགེ། སྣར་ཐང་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ྡེ་དགེ། སྣར་ཐང་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ཞེས་ སྡེ་དགེ། སྣར་ཐང་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པ་ སྣར་ཐང་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འི་ སྡེ་དགེ། སྣར་ཐང་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ིགས་ན། སྡེ་དགེ། སྣར་ཐང་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། སྡེ་དགེ། སྣར་ཐང་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 སྣར་ཐང་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ཡིས་ སྡེ་དགེ། སྣར་ཐང་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ོན་པ་ སྡེ་དགེ། སྣར་ཐང་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ོལ་བ་ སྡེ་དགེ། སྣར་ཐང་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ས། །​ སྡེ་དགེ། སྣར་ཐང་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མི་ཤེས་སོ། །​ སྡེ་དགེ། སྣར་ཐང་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བྱུང་ སྡེ་དགེ། སྣར་ཐང་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ར་ སྡེ་དགེ། སྣར་ཐང་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ྡེ་དགེ། སྣར་ཐང་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ར་ སྡེ་དགེ། སྣར་ཐང་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་ སྡེ་དགེ། སྣར་ཐང་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ོངས་ སྡེ་དགེ། སྣར་ཐང་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ད་ སྡེ་དགེ། སྣར་ཐང་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ན་གྱི་ སྡེ་དགེ། སྣར་ཐང་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ངས་ སྡེ་དགེ། སྣར་ཐང་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ྱིས་ སྡེ་དགེ། སྣར་ཐང་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པ་ སྣར་ཐང་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ག་པས་ སྡེ་དགེ། སྣར་ཐང་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ཡུལ་ཏེ། སྡེ་དགེ། སྣར་ཐང་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་བུ་ སྡེ་དགེ། སྣར་ཐང་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ོད་ སྣར་ཐང་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བས། སྡེ་དགེ། སྣར་ཐང་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་ སྡེ་དགེ། སྣར་ཐང་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ས་ སྡེ་དགེ། སྣར་ཐང་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ོག །​ སྡེ་དགེ། སྣར་ཐང་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 སྡེ་དགེ། སྣར་ཐང་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ཟད་ སྡེ་དགེ། སྣར་ཐང་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ོད་པར་ སྡེ་དགེ། སྣར་ཐང་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ང་། །​ སྡེ་དགེ། སྣར་ཐང་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ར། སྡེ་དགེ། སྣར་ཐང་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 སྡེ་དགེ། སྣར་ཐང་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ྡེ་དགེ། སྣར་ཐང་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། སྡེ་དགེ། སྣར་ཐང་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ེ་ཤེས་ཀྱིས། སྡེ་དགེ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ཡིན་ཏེ། སྡེ་དགེ། སྣར་ཐང་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ུག་ཅུའི་ སྡེ་དགེ། སྣར་ཐང་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་ཙཱ་བ་ སྡེ་དགེ། སྣར་ཐང་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ཅོས་ སྡེ་དགེ། སྣར་ཐང་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6T03:20:15Z</dcterms:created>
  <dcterms:modified xsi:type="dcterms:W3CDTF">2023-07-26T03:20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